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E50840" w14:textId="5524D282" w:rsidR="00494700" w:rsidRPr="005613E1" w:rsidRDefault="004617F9" w:rsidP="004617F9">
      <w:pPr>
        <w:tabs>
          <w:tab w:val="left" w:pos="2530"/>
          <w:tab w:val="left" w:pos="3220"/>
          <w:tab w:val="right" w:pos="9184"/>
        </w:tabs>
        <w:autoSpaceDE w:val="0"/>
        <w:autoSpaceDN w:val="0"/>
        <w:jc w:val="left"/>
        <w:rPr>
          <w:rFonts w:hAnsi="ＭＳ ゴシック"/>
          <w:sz w:val="20"/>
          <w:szCs w:val="20"/>
          <w:u w:val="single"/>
        </w:rPr>
      </w:pPr>
      <w:r w:rsidRPr="005613E1">
        <w:rPr>
          <w:rFonts w:hAnsi="ＭＳ ゴシック"/>
          <w:sz w:val="18"/>
          <w:szCs w:val="18"/>
        </w:rPr>
        <w:tab/>
      </w:r>
      <w:r w:rsidRPr="005613E1">
        <w:rPr>
          <w:rFonts w:hAnsi="ＭＳ ゴシック"/>
          <w:sz w:val="18"/>
          <w:szCs w:val="18"/>
        </w:rPr>
        <w:tab/>
      </w:r>
      <w:r w:rsidRPr="005613E1">
        <w:rPr>
          <w:rFonts w:hAnsi="ＭＳ ゴシック"/>
          <w:sz w:val="18"/>
          <w:szCs w:val="18"/>
        </w:rPr>
        <w:tab/>
      </w:r>
      <w:r w:rsidR="00CF3422" w:rsidRPr="005613E1">
        <w:rPr>
          <w:rFonts w:hAnsi="ＭＳ ゴシック" w:hint="eastAsia"/>
          <w:sz w:val="18"/>
          <w:szCs w:val="18"/>
        </w:rPr>
        <w:t>(</w:t>
      </w:r>
      <w:r w:rsidR="000446D5" w:rsidRPr="005613E1">
        <w:rPr>
          <w:rFonts w:hAnsi="ＭＳ ゴシック" w:hint="eastAsia"/>
          <w:sz w:val="18"/>
          <w:szCs w:val="18"/>
        </w:rPr>
        <w:t>西暦</w:t>
      </w:r>
      <w:r w:rsidR="00CF3422" w:rsidRPr="005613E1">
        <w:rPr>
          <w:rFonts w:hAnsi="ＭＳ ゴシック" w:hint="eastAsia"/>
          <w:sz w:val="18"/>
          <w:szCs w:val="18"/>
        </w:rPr>
        <w:t>)</w:t>
      </w:r>
      <w:r w:rsidR="00357294" w:rsidRPr="005613E1">
        <w:rPr>
          <w:rFonts w:hAnsi="ＭＳ ゴシック" w:hint="eastAsia"/>
          <w:sz w:val="18"/>
          <w:szCs w:val="18"/>
        </w:rPr>
        <w:t xml:space="preserve">　</w:t>
      </w:r>
      <w:r w:rsidR="00CF3422" w:rsidRPr="005613E1">
        <w:rPr>
          <w:rFonts w:hAnsi="ＭＳ ゴシック" w:hint="eastAsia"/>
          <w:sz w:val="18"/>
          <w:szCs w:val="18"/>
        </w:rPr>
        <w:t xml:space="preserve">　</w:t>
      </w:r>
      <w:r w:rsidR="000446D5" w:rsidRPr="005613E1">
        <w:rPr>
          <w:rFonts w:hAnsi="ＭＳ ゴシック" w:hint="eastAsia"/>
          <w:sz w:val="18"/>
          <w:szCs w:val="18"/>
        </w:rPr>
        <w:t xml:space="preserve">　</w:t>
      </w:r>
      <w:r w:rsidR="00177D4F" w:rsidRPr="005613E1">
        <w:rPr>
          <w:rFonts w:hAnsi="ＭＳ ゴシック" w:hint="eastAsia"/>
          <w:sz w:val="18"/>
          <w:szCs w:val="18"/>
        </w:rPr>
        <w:t>年　　月　　日</w:t>
      </w:r>
    </w:p>
    <w:p w14:paraId="4753C765" w14:textId="762C87AB" w:rsidR="00A44AC1" w:rsidRDefault="00A44AC1" w:rsidP="000258A1">
      <w:pPr>
        <w:autoSpaceDE w:val="0"/>
        <w:autoSpaceDN w:val="0"/>
        <w:rPr>
          <w:rFonts w:hAnsi="ＭＳ ゴシック"/>
          <w:sz w:val="20"/>
          <w:szCs w:val="20"/>
          <w:u w:val="single"/>
        </w:rPr>
      </w:pPr>
    </w:p>
    <w:p w14:paraId="6825F27B" w14:textId="000470BE" w:rsidR="000258A1" w:rsidRPr="005613E1" w:rsidRDefault="000F311F" w:rsidP="000258A1">
      <w:pPr>
        <w:autoSpaceDE w:val="0"/>
        <w:autoSpaceDN w:val="0"/>
        <w:rPr>
          <w:rFonts w:hAnsi="ＭＳ ゴシック"/>
          <w:sz w:val="21"/>
          <w:szCs w:val="21"/>
        </w:rPr>
      </w:pPr>
      <w:r>
        <w:rPr>
          <w:rFonts w:hAnsi="ＭＳ ゴシック" w:hint="eastAsia"/>
          <w:sz w:val="21"/>
          <w:szCs w:val="21"/>
        </w:rPr>
        <w:t>一般社団法人日本アフェレシス学会　理事長</w:t>
      </w:r>
      <w:r w:rsidR="000258A1" w:rsidRPr="005613E1">
        <w:rPr>
          <w:rFonts w:hAnsi="ＭＳ ゴシック" w:hint="eastAsia"/>
          <w:sz w:val="21"/>
          <w:szCs w:val="21"/>
        </w:rPr>
        <w:t xml:space="preserve">　殿</w:t>
      </w:r>
    </w:p>
    <w:p w14:paraId="7A30B4CD" w14:textId="566BBAE6" w:rsidR="006F5A0A" w:rsidRPr="00F82B4C" w:rsidRDefault="006F5A0A" w:rsidP="00F82B4C">
      <w:pPr>
        <w:autoSpaceDE w:val="0"/>
        <w:autoSpaceDN w:val="0"/>
        <w:rPr>
          <w:rFonts w:hAnsi="ＭＳ ゴシック"/>
          <w:sz w:val="20"/>
          <w:szCs w:val="20"/>
        </w:rPr>
      </w:pPr>
    </w:p>
    <w:p w14:paraId="39951F26" w14:textId="7DEDF599" w:rsidR="006F5A0A" w:rsidRPr="00F82B4C" w:rsidRDefault="006F5A0A" w:rsidP="00F82B4C">
      <w:pPr>
        <w:wordWrap w:val="0"/>
        <w:autoSpaceDE w:val="0"/>
        <w:autoSpaceDN w:val="0"/>
        <w:spacing w:line="480" w:lineRule="auto"/>
        <w:jc w:val="right"/>
        <w:rPr>
          <w:rFonts w:hAnsi="ＭＳ ゴシック"/>
          <w:iCs/>
          <w:sz w:val="20"/>
          <w:szCs w:val="20"/>
        </w:rPr>
      </w:pPr>
      <w:r w:rsidRPr="00F82B4C">
        <w:rPr>
          <w:rFonts w:hAnsi="ＭＳ ゴシック" w:hint="eastAsia"/>
          <w:iCs/>
          <w:sz w:val="20"/>
          <w:szCs w:val="20"/>
        </w:rPr>
        <w:t xml:space="preserve">　　　</w:t>
      </w:r>
      <w:r w:rsidR="00F82B4C" w:rsidRPr="00F82B4C">
        <w:rPr>
          <w:rFonts w:hAnsi="ＭＳ ゴシック" w:hint="eastAsia"/>
          <w:iCs/>
          <w:sz w:val="20"/>
          <w:szCs w:val="20"/>
        </w:rPr>
        <w:t xml:space="preserve">　　　　　</w:t>
      </w:r>
      <w:r w:rsidRPr="00F82B4C">
        <w:rPr>
          <w:rFonts w:hAnsi="ＭＳ ゴシック" w:hint="eastAsia"/>
          <w:iCs/>
          <w:sz w:val="20"/>
          <w:szCs w:val="20"/>
        </w:rPr>
        <w:t xml:space="preserve">　　　</w:t>
      </w:r>
    </w:p>
    <w:p w14:paraId="28D8C641" w14:textId="2CF3EBF0" w:rsidR="006F5A0A" w:rsidRPr="00F82B4C" w:rsidRDefault="00D62A2C">
      <w:pPr>
        <w:wordWrap w:val="0"/>
        <w:autoSpaceDE w:val="0"/>
        <w:autoSpaceDN w:val="0"/>
        <w:spacing w:line="480" w:lineRule="auto"/>
        <w:jc w:val="right"/>
        <w:rPr>
          <w:rFonts w:hAnsi="ＭＳ ゴシック"/>
          <w:iCs/>
          <w:sz w:val="20"/>
          <w:szCs w:val="20"/>
        </w:rPr>
      </w:pPr>
      <w:r>
        <w:rPr>
          <w:rFonts w:hAnsi="ＭＳ ゴシック" w:hint="eastAsia"/>
          <w:iCs/>
          <w:sz w:val="20"/>
          <w:szCs w:val="20"/>
        </w:rPr>
        <w:t xml:space="preserve">　                                </w:t>
      </w:r>
      <w:r w:rsidR="006F5A0A" w:rsidRPr="002F58A7">
        <w:rPr>
          <w:rFonts w:hAnsi="ＭＳ ゴシック" w:hint="eastAsia"/>
          <w:iCs/>
          <w:color w:val="0070C0"/>
          <w:sz w:val="20"/>
          <w:szCs w:val="20"/>
        </w:rPr>
        <w:t xml:space="preserve">　</w:t>
      </w:r>
      <w:r w:rsidR="00F82B4C" w:rsidRPr="00F82B4C">
        <w:rPr>
          <w:rFonts w:hAnsi="ＭＳ ゴシック" w:hint="eastAsia"/>
          <w:iCs/>
          <w:sz w:val="20"/>
          <w:szCs w:val="20"/>
        </w:rPr>
        <w:t xml:space="preserve">　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</w:t>
      </w:r>
      <w:r w:rsidR="00D679F4">
        <w:rPr>
          <w:rFonts w:hAnsi="ＭＳ ゴシック" w:hint="eastAsia"/>
          <w:iCs/>
          <w:sz w:val="20"/>
          <w:szCs w:val="20"/>
        </w:rPr>
        <w:t xml:space="preserve">　　　　　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　　　　</w:t>
      </w:r>
      <w:r w:rsidR="00B977A6" w:rsidRPr="00F82B4C">
        <w:rPr>
          <w:rFonts w:hAnsi="ＭＳ ゴシック" w:hint="eastAsia"/>
          <w:iCs/>
          <w:sz w:val="20"/>
          <w:szCs w:val="20"/>
        </w:rPr>
        <w:t xml:space="preserve"> </w:t>
      </w:r>
      <w:r w:rsidR="00B977A6" w:rsidRPr="00F82B4C">
        <w:rPr>
          <w:rFonts w:hAnsi="ＭＳ ゴシック"/>
          <w:iCs/>
          <w:sz w:val="20"/>
          <w:szCs w:val="20"/>
        </w:rPr>
        <w:t xml:space="preserve"> 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　　　</w:t>
      </w:r>
    </w:p>
    <w:p w14:paraId="0AB26DF3" w14:textId="24AF2BAF" w:rsidR="006F5A0A" w:rsidRPr="005613E1" w:rsidRDefault="00F82B4C" w:rsidP="00F82B4C">
      <w:pPr>
        <w:autoSpaceDE w:val="0"/>
        <w:autoSpaceDN w:val="0"/>
        <w:spacing w:line="480" w:lineRule="auto"/>
        <w:jc w:val="right"/>
        <w:rPr>
          <w:rFonts w:hAnsi="ＭＳ ゴシック"/>
          <w:sz w:val="20"/>
          <w:szCs w:val="20"/>
        </w:rPr>
      </w:pPr>
      <w:r w:rsidRPr="00F82B4C">
        <w:rPr>
          <w:rFonts w:hAnsi="ＭＳ ゴシック" w:hint="eastAsia"/>
          <w:iCs/>
          <w:sz w:val="20"/>
          <w:szCs w:val="20"/>
        </w:rPr>
        <w:t xml:space="preserve">　　　　　　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　　　　</w:t>
      </w:r>
      <w:r w:rsidR="00B977A6" w:rsidRPr="00F82B4C">
        <w:rPr>
          <w:rFonts w:hAnsi="ＭＳ ゴシック" w:hint="eastAsia"/>
          <w:iCs/>
          <w:sz w:val="20"/>
          <w:szCs w:val="20"/>
        </w:rPr>
        <w:t xml:space="preserve"> </w:t>
      </w:r>
      <w:r w:rsidR="00B977A6" w:rsidRPr="00F82B4C">
        <w:rPr>
          <w:rFonts w:hAnsi="ＭＳ ゴシック"/>
          <w:iCs/>
          <w:sz w:val="20"/>
          <w:szCs w:val="20"/>
        </w:rPr>
        <w:t xml:space="preserve"> </w:t>
      </w:r>
      <w:r w:rsidR="006F5A0A" w:rsidRPr="00F82B4C">
        <w:rPr>
          <w:rFonts w:hAnsi="ＭＳ ゴシック" w:hint="eastAsia"/>
          <w:iCs/>
          <w:sz w:val="20"/>
          <w:szCs w:val="20"/>
        </w:rPr>
        <w:t xml:space="preserve">　　　</w:t>
      </w:r>
      <w:r w:rsidR="006F5A0A" w:rsidRPr="005613E1">
        <w:rPr>
          <w:rFonts w:hAnsi="ＭＳ ゴシック" w:hint="eastAsia"/>
          <w:sz w:val="20"/>
          <w:szCs w:val="20"/>
        </w:rPr>
        <w:t xml:space="preserve">　　印</w:t>
      </w:r>
    </w:p>
    <w:p w14:paraId="49A18516" w14:textId="010EDDD1" w:rsidR="00B977A6" w:rsidRPr="005613E1" w:rsidRDefault="00B977A6" w:rsidP="0034287F">
      <w:pPr>
        <w:autoSpaceDE w:val="0"/>
        <w:autoSpaceDN w:val="0"/>
        <w:spacing w:line="0" w:lineRule="atLeast"/>
        <w:rPr>
          <w:rFonts w:hAnsi="ＭＳ ゴシック"/>
          <w:sz w:val="24"/>
          <w:szCs w:val="24"/>
        </w:rPr>
      </w:pPr>
    </w:p>
    <w:p w14:paraId="2285593A" w14:textId="41D5E0D0" w:rsidR="006F5A0A" w:rsidRPr="0034287F" w:rsidRDefault="0038617C" w:rsidP="006F5A0A">
      <w:pPr>
        <w:autoSpaceDE w:val="0"/>
        <w:autoSpaceDN w:val="0"/>
        <w:spacing w:line="0" w:lineRule="atLeast"/>
        <w:jc w:val="center"/>
        <w:rPr>
          <w:rFonts w:hAnsi="ＭＳ ゴシック"/>
          <w:sz w:val="32"/>
          <w:szCs w:val="32"/>
        </w:rPr>
      </w:pPr>
      <w:r w:rsidRPr="0034287F">
        <w:rPr>
          <w:rFonts w:hAnsi="ＭＳ ゴシック" w:hint="eastAsia"/>
          <w:sz w:val="32"/>
          <w:szCs w:val="32"/>
        </w:rPr>
        <w:t>一括</w:t>
      </w:r>
      <w:r w:rsidR="006F5A0A" w:rsidRPr="0034287F">
        <w:rPr>
          <w:rFonts w:hAnsi="ＭＳ ゴシック" w:hint="eastAsia"/>
          <w:sz w:val="32"/>
          <w:szCs w:val="32"/>
        </w:rPr>
        <w:t>審査依頼状</w:t>
      </w:r>
    </w:p>
    <w:p w14:paraId="3CA8605B" w14:textId="1D5B87A5" w:rsidR="006F5A0A" w:rsidRPr="005613E1" w:rsidRDefault="006F5A0A" w:rsidP="00A6118B">
      <w:pPr>
        <w:autoSpaceDE w:val="0"/>
        <w:autoSpaceDN w:val="0"/>
        <w:rPr>
          <w:rFonts w:hAnsi="ＭＳ ゴシック"/>
          <w:sz w:val="20"/>
          <w:szCs w:val="20"/>
        </w:rPr>
      </w:pPr>
    </w:p>
    <w:p w14:paraId="5CBE1A35" w14:textId="606EBDEA" w:rsidR="00B977A6" w:rsidRDefault="006F5A0A" w:rsidP="00B977A6">
      <w:pPr>
        <w:autoSpaceDE w:val="0"/>
        <w:autoSpaceDN w:val="0"/>
        <w:ind w:firstLineChars="100" w:firstLine="230"/>
        <w:rPr>
          <w:rFonts w:hAnsi="ＭＳ ゴシック"/>
        </w:rPr>
      </w:pPr>
      <w:r w:rsidRPr="005613E1">
        <w:rPr>
          <w:rFonts w:hAnsi="ＭＳ ゴシック"/>
        </w:rPr>
        <w:t>下記の研究についての倫理審査委員会の</w:t>
      </w:r>
      <w:r w:rsidR="0038617C">
        <w:rPr>
          <w:rFonts w:hAnsi="ＭＳ ゴシック" w:hint="eastAsia"/>
        </w:rPr>
        <w:t>一括</w:t>
      </w:r>
      <w:r w:rsidRPr="005613E1">
        <w:rPr>
          <w:rFonts w:hAnsi="ＭＳ ゴシック"/>
        </w:rPr>
        <w:t>審査を、</w:t>
      </w:r>
      <w:r w:rsidRPr="005613E1">
        <w:rPr>
          <w:rFonts w:hAnsi="ＭＳ ゴシック" w:hint="eastAsia"/>
        </w:rPr>
        <w:t>東京大学大学院医学系研究科・医学部倫理委員会</w:t>
      </w:r>
      <w:r w:rsidRPr="005613E1">
        <w:rPr>
          <w:rFonts w:hAnsi="ＭＳ ゴシック"/>
        </w:rPr>
        <w:t>に依頼</w:t>
      </w:r>
      <w:r w:rsidRPr="005613E1">
        <w:rPr>
          <w:rFonts w:hAnsi="ＭＳ ゴシック" w:hint="eastAsia"/>
        </w:rPr>
        <w:t>いたします。</w:t>
      </w:r>
      <w:r w:rsidRPr="005613E1">
        <w:rPr>
          <w:rFonts w:hAnsi="ＭＳ ゴシック"/>
        </w:rPr>
        <w:t xml:space="preserve"> </w:t>
      </w:r>
      <w:r w:rsidR="00B977A6">
        <w:rPr>
          <w:rFonts w:hAnsi="ＭＳ ゴシック"/>
        </w:rPr>
        <w:t xml:space="preserve"> </w:t>
      </w:r>
    </w:p>
    <w:p w14:paraId="19FABEF6" w14:textId="0DCC330F" w:rsidR="00B977A6" w:rsidRPr="00B977A6" w:rsidRDefault="00B977A6" w:rsidP="00B977A6">
      <w:pPr>
        <w:autoSpaceDE w:val="0"/>
        <w:autoSpaceDN w:val="0"/>
        <w:rPr>
          <w:rFonts w:hAnsi="ＭＳ ゴシック"/>
        </w:rPr>
      </w:pPr>
    </w:p>
    <w:tbl>
      <w:tblPr>
        <w:tblStyle w:val="a7"/>
        <w:tblpPr w:leftFromText="142" w:rightFromText="142" w:vertAnchor="text" w:horzAnchor="margin" w:tblpX="421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992"/>
        <w:gridCol w:w="142"/>
        <w:gridCol w:w="4676"/>
      </w:tblGrid>
      <w:tr w:rsidR="003A5A3D" w:rsidRPr="005613E1" w14:paraId="6E8CB926" w14:textId="77777777" w:rsidTr="00917A7E">
        <w:trPr>
          <w:trHeight w:val="851"/>
        </w:trPr>
        <w:tc>
          <w:tcPr>
            <w:tcW w:w="2694" w:type="dxa"/>
          </w:tcPr>
          <w:p w14:paraId="7878C1D7" w14:textId="52E41245" w:rsidR="003A5A3D" w:rsidRPr="005613E1" w:rsidRDefault="003A5A3D" w:rsidP="00B977A6">
            <w:pPr>
              <w:spacing w:line="600" w:lineRule="auto"/>
              <w:rPr>
                <w:rFonts w:hAnsi="ＭＳ ゴシック"/>
                <w:sz w:val="20"/>
                <w:szCs w:val="20"/>
              </w:rPr>
            </w:pPr>
            <w:r w:rsidRPr="005613E1">
              <w:rPr>
                <w:rFonts w:hAnsi="ＭＳ ゴシック" w:hint="eastAsia"/>
                <w:sz w:val="20"/>
                <w:szCs w:val="20"/>
              </w:rPr>
              <w:t>研究課題名</w:t>
            </w:r>
          </w:p>
        </w:tc>
        <w:tc>
          <w:tcPr>
            <w:tcW w:w="5810" w:type="dxa"/>
            <w:gridSpan w:val="3"/>
            <w:tcBorders>
              <w:bottom w:val="single" w:sz="4" w:space="0" w:color="auto"/>
            </w:tcBorders>
          </w:tcPr>
          <w:p w14:paraId="4BB15EC0" w14:textId="4F2C4A52" w:rsidR="003A5A3D" w:rsidRPr="005613E1" w:rsidRDefault="00765BBB" w:rsidP="00381C8E">
            <w:pPr>
              <w:spacing w:line="360" w:lineRule="auto"/>
              <w:jc w:val="left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>日本アフェレシスレジストリ</w:t>
            </w:r>
            <w:r w:rsidR="007F1CA7">
              <w:rPr>
                <w:rFonts w:hAnsi="ＭＳ ゴシック" w:hint="eastAsia"/>
                <w:sz w:val="20"/>
                <w:szCs w:val="20"/>
              </w:rPr>
              <w:t>(</w:t>
            </w:r>
            <w:r w:rsidR="007F1CA7" w:rsidRPr="007F1CA7">
              <w:rPr>
                <w:rFonts w:hAnsi="ＭＳ ゴシック"/>
                <w:sz w:val="20"/>
                <w:szCs w:val="20"/>
              </w:rPr>
              <w:t>2019264NI</w:t>
            </w:r>
            <w:r w:rsidR="007F1CA7">
              <w:rPr>
                <w:rFonts w:hAnsi="ＭＳ ゴシック" w:hint="eastAsia"/>
                <w:sz w:val="20"/>
                <w:szCs w:val="20"/>
              </w:rPr>
              <w:t>)</w:t>
            </w:r>
          </w:p>
        </w:tc>
      </w:tr>
      <w:tr w:rsidR="00DE2E3E" w:rsidRPr="005613E1" w14:paraId="4FBD5B7C" w14:textId="77777777" w:rsidTr="00917A7E">
        <w:trPr>
          <w:trHeight w:val="263"/>
        </w:trPr>
        <w:tc>
          <w:tcPr>
            <w:tcW w:w="2694" w:type="dxa"/>
          </w:tcPr>
          <w:p w14:paraId="06E6651C" w14:textId="30C4815E" w:rsidR="00DE2E3E" w:rsidRPr="005613E1" w:rsidRDefault="00DE2E3E" w:rsidP="00B977A6">
            <w:pPr>
              <w:rPr>
                <w:rFonts w:hAnsi="ＭＳ ゴシック"/>
                <w:sz w:val="20"/>
                <w:szCs w:val="20"/>
              </w:rPr>
            </w:pPr>
          </w:p>
        </w:tc>
        <w:tc>
          <w:tcPr>
            <w:tcW w:w="5810" w:type="dxa"/>
            <w:gridSpan w:val="3"/>
            <w:tcBorders>
              <w:top w:val="single" w:sz="4" w:space="0" w:color="auto"/>
            </w:tcBorders>
          </w:tcPr>
          <w:p w14:paraId="4FC18FFA" w14:textId="77777777" w:rsidR="00DE2E3E" w:rsidRPr="00615A0A" w:rsidRDefault="00DE2E3E" w:rsidP="00B977A6">
            <w:pPr>
              <w:rPr>
                <w:rFonts w:hAnsi="ＭＳ ゴシック"/>
                <w:i/>
                <w:sz w:val="20"/>
                <w:szCs w:val="20"/>
              </w:rPr>
            </w:pPr>
          </w:p>
        </w:tc>
      </w:tr>
      <w:tr w:rsidR="00381C8E" w:rsidRPr="005613E1" w14:paraId="5ED5B8DF" w14:textId="77777777" w:rsidTr="0034287F">
        <w:trPr>
          <w:trHeight w:val="649"/>
        </w:trPr>
        <w:tc>
          <w:tcPr>
            <w:tcW w:w="2694" w:type="dxa"/>
          </w:tcPr>
          <w:p w14:paraId="27A7D8FF" w14:textId="659D50CD" w:rsidR="00381C8E" w:rsidRPr="005613E1" w:rsidRDefault="00381C8E" w:rsidP="00B977A6">
            <w:pPr>
              <w:rPr>
                <w:rFonts w:hAnsi="ＭＳ ゴシック"/>
                <w:sz w:val="20"/>
                <w:szCs w:val="20"/>
              </w:rPr>
            </w:pPr>
            <w:r w:rsidRPr="005613E1">
              <w:rPr>
                <w:rFonts w:hAnsi="ＭＳ ゴシック" w:hint="eastAsia"/>
                <w:sz w:val="20"/>
                <w:szCs w:val="20"/>
              </w:rPr>
              <w:t>当研究機関/研究組織の</w:t>
            </w:r>
          </w:p>
          <w:p w14:paraId="6D3C8194" w14:textId="77777777" w:rsidR="00381C8E" w:rsidRPr="005613E1" w:rsidRDefault="00381C8E" w:rsidP="00B977A6">
            <w:pPr>
              <w:rPr>
                <w:rFonts w:hAnsi="ＭＳ ゴシック"/>
                <w:sz w:val="20"/>
                <w:szCs w:val="20"/>
              </w:rPr>
            </w:pPr>
            <w:r w:rsidRPr="005613E1">
              <w:rPr>
                <w:rFonts w:hAnsi="ＭＳ ゴシック" w:hint="eastAsia"/>
                <w:sz w:val="20"/>
                <w:szCs w:val="20"/>
              </w:rPr>
              <w:t>研究責任者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1C993DA" w14:textId="761B6FB5" w:rsidR="00381C8E" w:rsidRPr="002F58A7" w:rsidRDefault="00381C8E" w:rsidP="00B977A6">
            <w:pPr>
              <w:rPr>
                <w:rFonts w:hAnsi="ＭＳ ゴシック"/>
                <w:iCs/>
                <w:color w:val="0070C0"/>
                <w:sz w:val="20"/>
                <w:szCs w:val="20"/>
              </w:rPr>
            </w:pPr>
          </w:p>
        </w:tc>
        <w:tc>
          <w:tcPr>
            <w:tcW w:w="4818" w:type="dxa"/>
            <w:gridSpan w:val="2"/>
            <w:tcBorders>
              <w:bottom w:val="single" w:sz="4" w:space="0" w:color="auto"/>
            </w:tcBorders>
          </w:tcPr>
          <w:p w14:paraId="45440DE4" w14:textId="38B30901" w:rsidR="00381C8E" w:rsidRPr="00615A0A" w:rsidRDefault="00381C8E" w:rsidP="00381C8E">
            <w:pPr>
              <w:spacing w:line="480" w:lineRule="auto"/>
              <w:jc w:val="left"/>
              <w:rPr>
                <w:rFonts w:hAnsi="ＭＳ ゴシック"/>
              </w:rPr>
            </w:pPr>
          </w:p>
        </w:tc>
      </w:tr>
      <w:tr w:rsidR="00381C8E" w:rsidRPr="005613E1" w14:paraId="31647AF7" w14:textId="77777777" w:rsidTr="00917A7E">
        <w:trPr>
          <w:trHeight w:val="787"/>
        </w:trPr>
        <w:tc>
          <w:tcPr>
            <w:tcW w:w="2694" w:type="dxa"/>
          </w:tcPr>
          <w:p w14:paraId="48222312" w14:textId="49C6A89B" w:rsidR="00381C8E" w:rsidRPr="005613E1" w:rsidRDefault="00381C8E" w:rsidP="00B977A6">
            <w:pPr>
              <w:rPr>
                <w:rFonts w:hAnsi="ＭＳ ゴシック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91DDC95" w14:textId="2E769A11" w:rsidR="00381C8E" w:rsidRPr="002F58A7" w:rsidRDefault="00381C8E" w:rsidP="00B977A6">
            <w:pPr>
              <w:rPr>
                <w:rFonts w:hAnsi="ＭＳ ゴシック"/>
                <w:iCs/>
                <w:color w:val="0070C0"/>
                <w:sz w:val="20"/>
                <w:szCs w:val="20"/>
              </w:rPr>
            </w:pP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60A83E22" w14:textId="2B491045" w:rsidR="00381C8E" w:rsidRPr="00615A0A" w:rsidRDefault="00381C8E" w:rsidP="00917A7E">
            <w:pPr>
              <w:spacing w:line="600" w:lineRule="auto"/>
              <w:jc w:val="left"/>
              <w:rPr>
                <w:rFonts w:hAnsi="ＭＳ ゴシック"/>
              </w:rPr>
            </w:pPr>
          </w:p>
        </w:tc>
      </w:tr>
      <w:tr w:rsidR="002F58A7" w:rsidRPr="005613E1" w14:paraId="5BEEA31F" w14:textId="77777777" w:rsidTr="00917A7E">
        <w:trPr>
          <w:trHeight w:val="787"/>
        </w:trPr>
        <w:tc>
          <w:tcPr>
            <w:tcW w:w="2694" w:type="dxa"/>
          </w:tcPr>
          <w:p w14:paraId="4C9BE73D" w14:textId="1DA225E6" w:rsidR="002F58A7" w:rsidRPr="005613E1" w:rsidRDefault="002F58A7" w:rsidP="00B977A6">
            <w:pPr>
              <w:rPr>
                <w:rFonts w:hAnsi="ＭＳ ゴシック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02E568" w14:textId="17014117" w:rsidR="002F58A7" w:rsidRPr="002F58A7" w:rsidRDefault="002F58A7" w:rsidP="00B977A6">
            <w:pPr>
              <w:rPr>
                <w:rFonts w:hAnsi="ＭＳ ゴシック"/>
                <w:iCs/>
                <w:color w:val="0070C0"/>
                <w:sz w:val="20"/>
                <w:szCs w:val="20"/>
              </w:rPr>
            </w:pPr>
          </w:p>
        </w:tc>
        <w:tc>
          <w:tcPr>
            <w:tcW w:w="4676" w:type="dxa"/>
            <w:tcBorders>
              <w:top w:val="single" w:sz="4" w:space="0" w:color="auto"/>
              <w:bottom w:val="single" w:sz="4" w:space="0" w:color="auto"/>
            </w:tcBorders>
          </w:tcPr>
          <w:p w14:paraId="4E277CE1" w14:textId="52AF0979" w:rsidR="002F58A7" w:rsidRPr="002F58A7" w:rsidRDefault="002F58A7" w:rsidP="00917A7E">
            <w:pPr>
              <w:spacing w:line="600" w:lineRule="auto"/>
              <w:jc w:val="left"/>
              <w:rPr>
                <w:rFonts w:hAnsi="ＭＳ ゴシック"/>
                <w:color w:val="0070C0"/>
              </w:rPr>
            </w:pPr>
          </w:p>
        </w:tc>
      </w:tr>
    </w:tbl>
    <w:p w14:paraId="15C317FF" w14:textId="77777777" w:rsidR="00B977A6" w:rsidRDefault="00B977A6" w:rsidP="00A4235F">
      <w:pPr>
        <w:autoSpaceDE w:val="0"/>
        <w:autoSpaceDN w:val="0"/>
        <w:ind w:right="253"/>
        <w:rPr>
          <w:rFonts w:hAnsi="ＭＳ ゴシック"/>
          <w:color w:val="FF0000"/>
        </w:rPr>
      </w:pPr>
    </w:p>
    <w:p w14:paraId="781CE680" w14:textId="7E82B0AC" w:rsidR="00247E4E" w:rsidRPr="005613E1" w:rsidRDefault="00247E4E" w:rsidP="00880179">
      <w:pPr>
        <w:autoSpaceDE w:val="0"/>
        <w:autoSpaceDN w:val="0"/>
        <w:ind w:right="253" w:firstLineChars="100" w:firstLine="230"/>
        <w:rPr>
          <w:rFonts w:hAnsi="ＭＳ ゴシック"/>
        </w:rPr>
      </w:pPr>
      <w:bookmarkStart w:id="0" w:name="_GoBack"/>
      <w:bookmarkEnd w:id="0"/>
      <w:r w:rsidRPr="005613E1">
        <w:rPr>
          <w:rFonts w:hAnsi="ＭＳ ゴシック" w:hint="eastAsia"/>
        </w:rPr>
        <w:t>研究</w:t>
      </w:r>
      <w:r w:rsidR="00274671" w:rsidRPr="005613E1">
        <w:rPr>
          <w:rFonts w:hAnsi="ＭＳ ゴシック" w:hint="eastAsia"/>
        </w:rPr>
        <w:t>機関/研究</w:t>
      </w:r>
      <w:r w:rsidRPr="005613E1">
        <w:rPr>
          <w:rFonts w:hAnsi="ＭＳ ゴシック" w:hint="eastAsia"/>
        </w:rPr>
        <w:t>組織の</w:t>
      </w:r>
      <w:r w:rsidR="00274671" w:rsidRPr="005613E1">
        <w:rPr>
          <w:rFonts w:hAnsi="ＭＳ ゴシック" w:hint="eastAsia"/>
        </w:rPr>
        <w:t>長とし</w:t>
      </w:r>
      <w:r w:rsidRPr="005613E1">
        <w:rPr>
          <w:rFonts w:hAnsi="ＭＳ ゴシック" w:hint="eastAsia"/>
        </w:rPr>
        <w:t>て、本研究</w:t>
      </w:r>
      <w:r w:rsidR="00F82B4C">
        <w:rPr>
          <w:rFonts w:hAnsi="ＭＳ ゴシック" w:hint="eastAsia"/>
        </w:rPr>
        <w:t>を</w:t>
      </w:r>
      <w:r w:rsidRPr="005613E1">
        <w:rPr>
          <w:rFonts w:hAnsi="ＭＳ ゴシック" w:hint="eastAsia"/>
        </w:rPr>
        <w:t>実施</w:t>
      </w:r>
      <w:r w:rsidR="00F82B4C">
        <w:rPr>
          <w:rFonts w:hAnsi="ＭＳ ゴシック" w:hint="eastAsia"/>
        </w:rPr>
        <w:t>するにあたり</w:t>
      </w:r>
      <w:r w:rsidR="003A5A3D" w:rsidRPr="005613E1">
        <w:rPr>
          <w:rFonts w:hAnsi="ＭＳ ゴシック" w:hint="eastAsia"/>
        </w:rPr>
        <w:t>下記</w:t>
      </w:r>
      <w:r w:rsidRPr="005613E1">
        <w:rPr>
          <w:rFonts w:hAnsi="ＭＳ ゴシック" w:hint="eastAsia"/>
        </w:rPr>
        <w:t>事項を確認し、</w:t>
      </w:r>
      <w:r w:rsidR="00880179">
        <w:rPr>
          <w:rFonts w:hAnsi="ＭＳ ゴシック" w:hint="eastAsia"/>
        </w:rPr>
        <w:t>適切に実施いたします。</w:t>
      </w:r>
    </w:p>
    <w:p w14:paraId="58324D50" w14:textId="322BB969" w:rsidR="003A5A3D" w:rsidRPr="0034287F" w:rsidRDefault="003A5A3D" w:rsidP="0034287F">
      <w:pPr>
        <w:autoSpaceDE w:val="0"/>
        <w:autoSpaceDN w:val="0"/>
        <w:ind w:right="253" w:firstLineChars="100" w:firstLine="230"/>
        <w:jc w:val="right"/>
        <w:rPr>
          <w:rFonts w:hAnsi="ＭＳ ゴシック"/>
          <w:i/>
          <w:color w:val="4472C4" w:themeColor="accent1"/>
          <w:bdr w:val="single" w:sz="4" w:space="0" w:color="auto"/>
        </w:rPr>
      </w:pPr>
    </w:p>
    <w:tbl>
      <w:tblPr>
        <w:tblW w:w="18434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8789"/>
        <w:gridCol w:w="9645"/>
      </w:tblGrid>
      <w:tr w:rsidR="002F4622" w:rsidRPr="003A5A3D" w14:paraId="2877DF49" w14:textId="293977B3" w:rsidTr="0034287F">
        <w:trPr>
          <w:trHeight w:val="507"/>
        </w:trPr>
        <w:tc>
          <w:tcPr>
            <w:tcW w:w="8789" w:type="dxa"/>
            <w:vAlign w:val="center"/>
          </w:tcPr>
          <w:p w14:paraId="372884B5" w14:textId="5008D5EF" w:rsidR="002F4622" w:rsidRPr="003A5A3D" w:rsidRDefault="002F4622" w:rsidP="003A5A3D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3A5A3D">
              <w:rPr>
                <w:rFonts w:hAnsi="ＭＳ ゴシック" w:hint="eastAsia"/>
                <w:sz w:val="20"/>
                <w:szCs w:val="20"/>
              </w:rPr>
              <w:t>研究</w:t>
            </w:r>
            <w:r w:rsidR="00880179">
              <w:rPr>
                <w:rFonts w:hAnsi="ＭＳ ゴシック" w:hint="eastAsia"/>
                <w:sz w:val="20"/>
                <w:szCs w:val="20"/>
              </w:rPr>
              <w:t>に対する監督責任</w:t>
            </w:r>
          </w:p>
        </w:tc>
        <w:tc>
          <w:tcPr>
            <w:tcW w:w="9645" w:type="dxa"/>
          </w:tcPr>
          <w:p w14:paraId="1CB1D97C" w14:textId="575CD710" w:rsidR="002F4622" w:rsidRPr="00B83BCC" w:rsidRDefault="005C4AE6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542405345"/>
                <w:lock w:val="sdtLocked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EndPr/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880179" w:rsidRPr="003A5A3D" w14:paraId="6FBC3EF3" w14:textId="77777777" w:rsidTr="0034287F">
        <w:trPr>
          <w:trHeight w:val="644"/>
        </w:trPr>
        <w:tc>
          <w:tcPr>
            <w:tcW w:w="8789" w:type="dxa"/>
            <w:vAlign w:val="center"/>
          </w:tcPr>
          <w:p w14:paraId="6127137C" w14:textId="0F1A6D1D" w:rsidR="00880179" w:rsidRPr="003A5A3D" w:rsidRDefault="00880179" w:rsidP="003A5A3D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>研究の適正な実施体制の確保</w:t>
            </w:r>
          </w:p>
        </w:tc>
        <w:tc>
          <w:tcPr>
            <w:tcW w:w="9645" w:type="dxa"/>
          </w:tcPr>
          <w:p w14:paraId="332363E6" w14:textId="49BD465F" w:rsidR="00880179" w:rsidRPr="00B83BCC" w:rsidRDefault="005C4AE6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1689945527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EndPr/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2F4622" w:rsidRPr="003A5A3D" w14:paraId="1C46501A" w14:textId="6DF11A26" w:rsidTr="00615A0A">
        <w:trPr>
          <w:trHeight w:val="644"/>
        </w:trPr>
        <w:tc>
          <w:tcPr>
            <w:tcW w:w="8789" w:type="dxa"/>
            <w:vAlign w:val="center"/>
          </w:tcPr>
          <w:p w14:paraId="2B500221" w14:textId="3F8D79A1" w:rsidR="00A815CE" w:rsidRDefault="002F4622" w:rsidP="00A815CE">
            <w:pPr>
              <w:numPr>
                <w:ilvl w:val="0"/>
                <w:numId w:val="5"/>
              </w:numPr>
              <w:autoSpaceDE w:val="0"/>
              <w:autoSpaceDN w:val="0"/>
              <w:ind w:left="180" w:right="840" w:firstLineChars="185" w:firstLine="388"/>
              <w:rPr>
                <w:rFonts w:hAnsi="ＭＳ ゴシック"/>
                <w:sz w:val="20"/>
                <w:szCs w:val="20"/>
              </w:rPr>
            </w:pPr>
            <w:r w:rsidRPr="003A5A3D">
              <w:rPr>
                <w:rFonts w:hAnsi="ＭＳ ゴシック" w:hint="eastAsia"/>
                <w:sz w:val="20"/>
                <w:szCs w:val="20"/>
              </w:rPr>
              <w:t>当研究機関/研究組織で本研究に従事する者</w:t>
            </w:r>
            <w:r w:rsidR="00880179">
              <w:rPr>
                <w:rFonts w:hAnsi="ＭＳ ゴシック" w:hint="eastAsia"/>
                <w:sz w:val="20"/>
                <w:szCs w:val="20"/>
              </w:rPr>
              <w:t>の</w:t>
            </w:r>
            <w:r w:rsidRPr="003A5A3D">
              <w:rPr>
                <w:rFonts w:hAnsi="ＭＳ ゴシック" w:hint="eastAsia"/>
                <w:sz w:val="20"/>
                <w:szCs w:val="20"/>
              </w:rPr>
              <w:t>、研究倫理並びに本研究の</w:t>
            </w:r>
          </w:p>
          <w:p w14:paraId="19BDAA98" w14:textId="3AB38B24" w:rsidR="00880179" w:rsidRPr="003A5A3D" w:rsidRDefault="0038617C" w:rsidP="00880179">
            <w:pPr>
              <w:autoSpaceDE w:val="0"/>
              <w:autoSpaceDN w:val="0"/>
              <w:ind w:left="568" w:right="840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 xml:space="preserve">　</w:t>
            </w:r>
            <w:r w:rsidR="002F4622" w:rsidRPr="003A5A3D">
              <w:rPr>
                <w:rFonts w:hAnsi="ＭＳ ゴシック" w:hint="eastAsia"/>
                <w:sz w:val="20"/>
                <w:szCs w:val="20"/>
              </w:rPr>
              <w:t>実施に必要な知識及び技術に関する教育・研修</w:t>
            </w:r>
            <w:r w:rsidR="00880179">
              <w:rPr>
                <w:rFonts w:hAnsi="ＭＳ ゴシック" w:hint="eastAsia"/>
                <w:sz w:val="20"/>
                <w:szCs w:val="20"/>
              </w:rPr>
              <w:t>の実施または管理</w:t>
            </w:r>
          </w:p>
        </w:tc>
        <w:tc>
          <w:tcPr>
            <w:tcW w:w="9645" w:type="dxa"/>
          </w:tcPr>
          <w:p w14:paraId="5585152C" w14:textId="58A13E49" w:rsidR="002F4622" w:rsidRPr="00B83BCC" w:rsidRDefault="005C4AE6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-615218343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EndPr/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2F4622" w:rsidRPr="003A5A3D" w14:paraId="37D4C050" w14:textId="6D8A0C14" w:rsidTr="0034287F">
        <w:trPr>
          <w:trHeight w:val="591"/>
        </w:trPr>
        <w:tc>
          <w:tcPr>
            <w:tcW w:w="8789" w:type="dxa"/>
            <w:vAlign w:val="center"/>
          </w:tcPr>
          <w:p w14:paraId="507BC8D7" w14:textId="55317B51" w:rsidR="002F4622" w:rsidRPr="003A5A3D" w:rsidRDefault="002F4622" w:rsidP="003A5A3D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3A5A3D">
              <w:rPr>
                <w:rFonts w:hAnsi="ＭＳ ゴシック" w:hint="eastAsia"/>
                <w:sz w:val="20"/>
                <w:szCs w:val="20"/>
              </w:rPr>
              <w:t>利益相反</w:t>
            </w:r>
            <w:r w:rsidR="00F82B4C">
              <w:rPr>
                <w:rFonts w:hAnsi="ＭＳ ゴシック" w:hint="eastAsia"/>
                <w:sz w:val="20"/>
                <w:szCs w:val="20"/>
              </w:rPr>
              <w:t>の適切な</w:t>
            </w:r>
            <w:r w:rsidRPr="003A5A3D">
              <w:rPr>
                <w:rFonts w:hAnsi="ＭＳ ゴシック" w:hint="eastAsia"/>
                <w:sz w:val="20"/>
                <w:szCs w:val="20"/>
              </w:rPr>
              <w:t xml:space="preserve">管理　</w:t>
            </w:r>
          </w:p>
        </w:tc>
        <w:tc>
          <w:tcPr>
            <w:tcW w:w="9645" w:type="dxa"/>
          </w:tcPr>
          <w:p w14:paraId="63FE45F6" w14:textId="5E3769CD" w:rsidR="002F4622" w:rsidRPr="00B83BCC" w:rsidRDefault="005C4AE6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1240440223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EndPr/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2F4622" w:rsidRPr="003A5A3D" w14:paraId="4C115E96" w14:textId="2CCEE162" w:rsidTr="00615A0A">
        <w:trPr>
          <w:trHeight w:val="644"/>
        </w:trPr>
        <w:tc>
          <w:tcPr>
            <w:tcW w:w="8789" w:type="dxa"/>
            <w:vAlign w:val="center"/>
          </w:tcPr>
          <w:p w14:paraId="77E29F97" w14:textId="0C4C01AF" w:rsidR="002F4622" w:rsidRPr="003A5A3D" w:rsidRDefault="002F4622" w:rsidP="003A5A3D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3A5A3D">
              <w:rPr>
                <w:rFonts w:hAnsi="ＭＳ ゴシック" w:hint="eastAsia"/>
                <w:sz w:val="20"/>
                <w:szCs w:val="20"/>
              </w:rPr>
              <w:t>個人情報</w:t>
            </w:r>
            <w:r w:rsidR="00F82B4C">
              <w:rPr>
                <w:rFonts w:hAnsi="ＭＳ ゴシック" w:hint="eastAsia"/>
                <w:sz w:val="20"/>
                <w:szCs w:val="20"/>
              </w:rPr>
              <w:t>、その他情報・試料の適切な</w:t>
            </w:r>
            <w:r w:rsidRPr="003A5A3D">
              <w:rPr>
                <w:rFonts w:hAnsi="ＭＳ ゴシック" w:hint="eastAsia"/>
                <w:sz w:val="20"/>
                <w:szCs w:val="20"/>
              </w:rPr>
              <w:t xml:space="preserve">管理　　　　</w:t>
            </w:r>
          </w:p>
        </w:tc>
        <w:tc>
          <w:tcPr>
            <w:tcW w:w="9645" w:type="dxa"/>
          </w:tcPr>
          <w:p w14:paraId="17A93F7A" w14:textId="2A20CF6D" w:rsidR="002F4622" w:rsidRPr="00B83BCC" w:rsidRDefault="005C4AE6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254401831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EndPr/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2F4622" w:rsidRPr="003A5A3D" w14:paraId="667DBD5F" w14:textId="52F4DAC0" w:rsidTr="00615A0A">
        <w:trPr>
          <w:trHeight w:val="644"/>
        </w:trPr>
        <w:tc>
          <w:tcPr>
            <w:tcW w:w="8789" w:type="dxa"/>
            <w:vAlign w:val="center"/>
          </w:tcPr>
          <w:p w14:paraId="4C67ED51" w14:textId="77777777" w:rsidR="00D62A2C" w:rsidRDefault="005F43EE" w:rsidP="005F43EE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 w:rsidRPr="00F82B4C">
              <w:rPr>
                <w:rFonts w:hAnsi="ＭＳ ゴシック" w:hint="eastAsia"/>
                <w:sz w:val="20"/>
                <w:szCs w:val="20"/>
              </w:rPr>
              <w:t>当研究機関/研究組織で本研究に従事する者</w:t>
            </w:r>
            <w:r w:rsidR="00F82B4C" w:rsidRPr="00F82B4C">
              <w:rPr>
                <w:rFonts w:hAnsi="ＭＳ ゴシック" w:hint="eastAsia"/>
                <w:sz w:val="20"/>
                <w:szCs w:val="20"/>
              </w:rPr>
              <w:t>によ</w:t>
            </w:r>
            <w:r w:rsidR="00F82B4C">
              <w:rPr>
                <w:rFonts w:hAnsi="ＭＳ ゴシック" w:hint="eastAsia"/>
                <w:sz w:val="20"/>
                <w:szCs w:val="20"/>
              </w:rPr>
              <w:t>る</w:t>
            </w:r>
            <w:r w:rsidR="002F4622" w:rsidRPr="003A5A3D">
              <w:rPr>
                <w:rFonts w:hAnsi="ＭＳ ゴシック" w:hint="eastAsia"/>
                <w:sz w:val="20"/>
                <w:szCs w:val="20"/>
              </w:rPr>
              <w:t>、</w:t>
            </w:r>
          </w:p>
          <w:p w14:paraId="51668EB6" w14:textId="659159FA" w:rsidR="002F4622" w:rsidRPr="005F43EE" w:rsidRDefault="00D62A2C" w:rsidP="0034287F">
            <w:pPr>
              <w:autoSpaceDE w:val="0"/>
              <w:autoSpaceDN w:val="0"/>
              <w:ind w:left="570" w:right="840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 xml:space="preserve">　</w:t>
            </w:r>
            <w:r w:rsidR="002F4622" w:rsidRPr="003A5A3D">
              <w:rPr>
                <w:rFonts w:hAnsi="ＭＳ ゴシック" w:hint="eastAsia"/>
                <w:sz w:val="20"/>
                <w:szCs w:val="20"/>
              </w:rPr>
              <w:t>医学系指針</w:t>
            </w:r>
            <w:r>
              <w:rPr>
                <w:rFonts w:hAnsi="ＭＳ ゴシック" w:hint="eastAsia"/>
                <w:sz w:val="20"/>
                <w:szCs w:val="20"/>
              </w:rPr>
              <w:t>・ガイドライン等</w:t>
            </w:r>
            <w:r w:rsidRPr="003A5A3D">
              <w:rPr>
                <w:rFonts w:hAnsi="ＭＳ ゴシック" w:hint="eastAsia"/>
                <w:sz w:val="20"/>
                <w:szCs w:val="20"/>
              </w:rPr>
              <w:t>及</w:t>
            </w:r>
            <w:r>
              <w:rPr>
                <w:rFonts w:hAnsi="ＭＳ ゴシック" w:hint="eastAsia"/>
                <w:sz w:val="20"/>
                <w:szCs w:val="20"/>
              </w:rPr>
              <w:t>び</w:t>
            </w:r>
            <w:r w:rsidRPr="003A5A3D">
              <w:rPr>
                <w:rFonts w:hAnsi="ＭＳ ゴシック" w:hint="eastAsia"/>
                <w:sz w:val="20"/>
                <w:szCs w:val="20"/>
              </w:rPr>
              <w:t>倫理審査で承認された</w:t>
            </w:r>
            <w:r w:rsidRPr="005F43EE">
              <w:rPr>
                <w:rFonts w:hAnsi="ＭＳ ゴシック" w:hint="eastAsia"/>
                <w:sz w:val="20"/>
                <w:szCs w:val="20"/>
              </w:rPr>
              <w:t>研究計画</w:t>
            </w:r>
            <w:r>
              <w:rPr>
                <w:rFonts w:hAnsi="ＭＳ ゴシック" w:hint="eastAsia"/>
                <w:sz w:val="20"/>
                <w:szCs w:val="20"/>
              </w:rPr>
              <w:t>の</w:t>
            </w:r>
            <w:r w:rsidRPr="005F43EE">
              <w:rPr>
                <w:rFonts w:hAnsi="ＭＳ ゴシック" w:hint="eastAsia"/>
                <w:sz w:val="20"/>
                <w:szCs w:val="20"/>
              </w:rPr>
              <w:t>遵守</w:t>
            </w:r>
          </w:p>
        </w:tc>
        <w:tc>
          <w:tcPr>
            <w:tcW w:w="9645" w:type="dxa"/>
          </w:tcPr>
          <w:p w14:paraId="1678D0C5" w14:textId="05A3873F" w:rsidR="002F4622" w:rsidRPr="00B83BCC" w:rsidRDefault="005C4AE6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-1476442702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EndPr/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  <w:tr w:rsidR="00D679F4" w:rsidRPr="003A5A3D" w14:paraId="1C1D7024" w14:textId="77777777" w:rsidTr="00615A0A">
        <w:trPr>
          <w:trHeight w:val="644"/>
        </w:trPr>
        <w:tc>
          <w:tcPr>
            <w:tcW w:w="8789" w:type="dxa"/>
            <w:vAlign w:val="center"/>
          </w:tcPr>
          <w:p w14:paraId="2941FAB9" w14:textId="70A5C66E" w:rsidR="00D679F4" w:rsidRPr="00F82B4C" w:rsidRDefault="00D679F4" w:rsidP="005F43EE">
            <w:pPr>
              <w:numPr>
                <w:ilvl w:val="0"/>
                <w:numId w:val="5"/>
              </w:numPr>
              <w:autoSpaceDE w:val="0"/>
              <w:autoSpaceDN w:val="0"/>
              <w:ind w:right="840" w:firstLineChars="100" w:firstLine="210"/>
              <w:rPr>
                <w:rFonts w:hAnsi="ＭＳ ゴシック"/>
                <w:sz w:val="20"/>
                <w:szCs w:val="20"/>
              </w:rPr>
            </w:pPr>
            <w:r>
              <w:rPr>
                <w:rFonts w:hAnsi="ＭＳ ゴシック" w:hint="eastAsia"/>
                <w:sz w:val="20"/>
                <w:szCs w:val="20"/>
              </w:rPr>
              <w:t>審査結果通知書を受領後、研究責任者に</w:t>
            </w:r>
            <w:r w:rsidRPr="007313CB">
              <w:rPr>
                <w:rFonts w:hAnsi="ＭＳ ゴシック" w:hint="eastAsia"/>
                <w:sz w:val="20"/>
                <w:szCs w:val="20"/>
              </w:rPr>
              <w:t>実施許可を</w:t>
            </w:r>
            <w:r>
              <w:rPr>
                <w:rFonts w:hAnsi="ＭＳ ゴシック" w:hint="eastAsia"/>
                <w:sz w:val="20"/>
                <w:szCs w:val="20"/>
              </w:rPr>
              <w:t>通知</w:t>
            </w:r>
          </w:p>
        </w:tc>
        <w:tc>
          <w:tcPr>
            <w:tcW w:w="9645" w:type="dxa"/>
          </w:tcPr>
          <w:p w14:paraId="633C51DD" w14:textId="1AAAEA30" w:rsidR="00D679F4" w:rsidRPr="00B83BCC" w:rsidRDefault="005C4AE6" w:rsidP="00615A0A">
            <w:pPr>
              <w:autoSpaceDE w:val="0"/>
              <w:autoSpaceDN w:val="0"/>
              <w:spacing w:line="480" w:lineRule="auto"/>
              <w:ind w:right="840"/>
              <w:rPr>
                <w:rFonts w:hAnsi="ＭＳ ゴシック"/>
                <w:sz w:val="20"/>
                <w:szCs w:val="20"/>
              </w:rPr>
            </w:pPr>
            <w:sdt>
              <w:sdtPr>
                <w:rPr>
                  <w:rFonts w:hAnsi="ＭＳ ゴシック" w:hint="eastAsia"/>
                  <w:sz w:val="20"/>
                  <w:szCs w:val="20"/>
                </w:rPr>
                <w:id w:val="-1096171696"/>
                <w14:checkbox>
                  <w14:checked w14:val="0"/>
                  <w14:checkedState w14:val="25A0" w14:font="Yu Gothic UI"/>
                  <w14:uncheckedState w14:val="2610" w14:font="ＭＳ ゴシック"/>
                </w14:checkbox>
              </w:sdtPr>
              <w:sdtEndPr/>
              <w:sdtContent>
                <w:r w:rsidR="006339D9">
                  <w:rPr>
                    <w:rFonts w:hAnsi="ＭＳ ゴシック" w:hint="eastAsia"/>
                    <w:sz w:val="20"/>
                    <w:szCs w:val="20"/>
                  </w:rPr>
                  <w:t>☐</w:t>
                </w:r>
              </w:sdtContent>
            </w:sdt>
            <w:r w:rsidR="006339D9">
              <w:rPr>
                <w:rFonts w:hAnsi="ＭＳ ゴシック" w:hint="eastAsia"/>
                <w:sz w:val="20"/>
                <w:szCs w:val="20"/>
              </w:rPr>
              <w:t xml:space="preserve">　確認</w:t>
            </w:r>
          </w:p>
        </w:tc>
      </w:tr>
    </w:tbl>
    <w:p w14:paraId="1A5A44F5" w14:textId="77777777" w:rsidR="00A44AC1" w:rsidRPr="00B6223F" w:rsidRDefault="00A44AC1" w:rsidP="0034287F">
      <w:pPr>
        <w:rPr>
          <w:rFonts w:hAnsi="ＭＳ ゴシック"/>
          <w:sz w:val="20"/>
          <w:szCs w:val="20"/>
        </w:rPr>
      </w:pPr>
    </w:p>
    <w:sectPr w:rsidR="00A44AC1" w:rsidRPr="00B6223F" w:rsidSect="00F82B4C">
      <w:headerReference w:type="even" r:id="rId7"/>
      <w:headerReference w:type="default" r:id="rId8"/>
      <w:headerReference w:type="first" r:id="rId9"/>
      <w:footerReference w:type="first" r:id="rId10"/>
      <w:pgSz w:w="11906" w:h="16838" w:code="9"/>
      <w:pgMar w:top="1134" w:right="1361" w:bottom="1135" w:left="1361" w:header="283" w:footer="113" w:gutter="0"/>
      <w:cols w:space="425"/>
      <w:titlePg/>
      <w:docGrid w:type="linesAndChars" w:linePitch="300" w:charSpace="196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E592C5" w14:textId="77777777" w:rsidR="005C4AE6" w:rsidRDefault="005C4AE6" w:rsidP="00F53930">
      <w:r>
        <w:separator/>
      </w:r>
    </w:p>
  </w:endnote>
  <w:endnote w:type="continuationSeparator" w:id="0">
    <w:p w14:paraId="57BADD61" w14:textId="77777777" w:rsidR="005C4AE6" w:rsidRDefault="005C4AE6" w:rsidP="00F539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460D1" w14:textId="4ABEDF17" w:rsidR="005024A8" w:rsidRPr="00DB0FA4" w:rsidRDefault="005024A8" w:rsidP="00DB0FA4">
    <w:pPr>
      <w:pStyle w:val="a5"/>
      <w:ind w:leftChars="108" w:left="339" w:hangingChars="63" w:hanging="101"/>
      <w:rPr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23C802" w14:textId="77777777" w:rsidR="005C4AE6" w:rsidRDefault="005C4AE6" w:rsidP="00F53930">
      <w:r>
        <w:separator/>
      </w:r>
    </w:p>
  </w:footnote>
  <w:footnote w:type="continuationSeparator" w:id="0">
    <w:p w14:paraId="3B90AFF2" w14:textId="77777777" w:rsidR="005C4AE6" w:rsidRDefault="005C4AE6" w:rsidP="00F539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7BD91" w14:textId="77777777" w:rsidR="00E51E68" w:rsidRDefault="005C4AE6">
    <w:pPr>
      <w:pStyle w:val="a3"/>
    </w:pPr>
    <w:r>
      <w:rPr>
        <w:noProof/>
      </w:rPr>
      <w:pict w14:anchorId="40585E8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25157" o:spid="_x0000_s2050" type="#_x0000_t136" style="position:absolute;left:0;text-align:left;margin-left:0;margin-top:0;width:462.45pt;height:184.95pt;rotation:315;z-index:-251658752;mso-position-horizontal:center;mso-position-horizontal-relative:margin;mso-position-vertical:center;mso-position-vertical-relative:margin" o:allowincell="f" fillcolor="#7f7f7f" stroked="f">
          <v:fill opacity=".5"/>
          <v:textpath style="font-family:&quot;ＭＳ ゴシック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4463F" w14:textId="77777777" w:rsidR="00E51E68" w:rsidRDefault="00E51E68">
    <w:pPr>
      <w:pStyle w:val="a3"/>
    </w:pPr>
  </w:p>
  <w:p w14:paraId="3707B894" w14:textId="77777777" w:rsidR="00E51E68" w:rsidRPr="00973A9E" w:rsidRDefault="00E51E68">
    <w:pPr>
      <w:pStyle w:val="a3"/>
    </w:pPr>
  </w:p>
  <w:p w14:paraId="3E40C980" w14:textId="77777777" w:rsidR="00E51E68" w:rsidRDefault="00E51E68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-85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5920"/>
    </w:tblGrid>
    <w:tr w:rsidR="00A6118B" w:rsidRPr="00A6118B" w14:paraId="7FF345CF" w14:textId="77777777" w:rsidTr="0034287F">
      <w:trPr>
        <w:trHeight w:hRule="exact" w:val="284"/>
      </w:trPr>
      <w:tc>
        <w:tcPr>
          <w:tcW w:w="592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45A86D3" w14:textId="7FB2D72F" w:rsidR="00E13D85" w:rsidRPr="00A6118B" w:rsidRDefault="004E01C5" w:rsidP="0034287F">
          <w:pPr>
            <w:autoSpaceDE w:val="0"/>
            <w:autoSpaceDN w:val="0"/>
            <w:snapToGrid w:val="0"/>
            <w:ind w:leftChars="-370" w:left="-814" w:firstLineChars="452" w:firstLine="814"/>
            <w:rPr>
              <w:rFonts w:hAnsi="ＭＳ ゴシック"/>
              <w:sz w:val="20"/>
              <w:szCs w:val="20"/>
            </w:rPr>
          </w:pPr>
          <w:r w:rsidRPr="00A6118B">
            <w:rPr>
              <w:rFonts w:hAnsi="ＭＳ ゴシック" w:hint="eastAsia"/>
              <w:sz w:val="18"/>
              <w:szCs w:val="18"/>
            </w:rPr>
            <w:t>（医</w:t>
          </w:r>
          <w:r w:rsidR="00276846">
            <w:rPr>
              <w:rFonts w:hAnsi="ＭＳ ゴシック" w:hint="eastAsia"/>
              <w:sz w:val="18"/>
              <w:szCs w:val="18"/>
            </w:rPr>
            <w:t xml:space="preserve">　</w:t>
          </w:r>
          <w:r w:rsidR="005F43EE">
            <w:rPr>
              <w:rFonts w:hAnsi="ＭＳ ゴシック" w:hint="eastAsia"/>
              <w:sz w:val="18"/>
              <w:szCs w:val="18"/>
            </w:rPr>
            <w:t>一括審査依頼様</w:t>
          </w:r>
          <w:r w:rsidR="00276846">
            <w:rPr>
              <w:rFonts w:hAnsi="ＭＳ ゴシック" w:hint="eastAsia"/>
              <w:sz w:val="18"/>
              <w:szCs w:val="18"/>
            </w:rPr>
            <w:t>式</w:t>
          </w:r>
          <w:r w:rsidRPr="00A6118B">
            <w:rPr>
              <w:rFonts w:hAnsi="ＭＳ ゴシック" w:hint="eastAsia"/>
              <w:sz w:val="18"/>
              <w:szCs w:val="18"/>
            </w:rPr>
            <w:t>）</w:t>
          </w:r>
        </w:p>
      </w:tc>
    </w:tr>
  </w:tbl>
  <w:p w14:paraId="32CA0B63" w14:textId="77777777" w:rsidR="00E51E68" w:rsidRPr="00C50D04" w:rsidRDefault="00E51E68" w:rsidP="00A6118B">
    <w:pPr>
      <w:pStyle w:val="a3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14472"/>
    <w:multiLevelType w:val="hybridMultilevel"/>
    <w:tmpl w:val="56DEE2C2"/>
    <w:lvl w:ilvl="0" w:tplc="0722F2C0">
      <w:start w:val="1"/>
      <w:numFmt w:val="decimalFullWidth"/>
      <w:lvlText w:val="(%1)"/>
      <w:lvlJc w:val="left"/>
      <w:pPr>
        <w:ind w:left="4928" w:hanging="46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5303" w:hanging="420"/>
      </w:pPr>
    </w:lvl>
    <w:lvl w:ilvl="2" w:tplc="04090011" w:tentative="1">
      <w:start w:val="1"/>
      <w:numFmt w:val="decimalEnclosedCircle"/>
      <w:lvlText w:val="%3"/>
      <w:lvlJc w:val="left"/>
      <w:pPr>
        <w:ind w:left="5723" w:hanging="420"/>
      </w:pPr>
    </w:lvl>
    <w:lvl w:ilvl="3" w:tplc="0409000F" w:tentative="1">
      <w:start w:val="1"/>
      <w:numFmt w:val="decimal"/>
      <w:lvlText w:val="%4."/>
      <w:lvlJc w:val="left"/>
      <w:pPr>
        <w:ind w:left="6143" w:hanging="420"/>
      </w:pPr>
    </w:lvl>
    <w:lvl w:ilvl="4" w:tplc="04090017" w:tentative="1">
      <w:start w:val="1"/>
      <w:numFmt w:val="aiueoFullWidth"/>
      <w:lvlText w:val="(%5)"/>
      <w:lvlJc w:val="left"/>
      <w:pPr>
        <w:ind w:left="6563" w:hanging="420"/>
      </w:pPr>
    </w:lvl>
    <w:lvl w:ilvl="5" w:tplc="04090011" w:tentative="1">
      <w:start w:val="1"/>
      <w:numFmt w:val="decimalEnclosedCircle"/>
      <w:lvlText w:val="%6"/>
      <w:lvlJc w:val="left"/>
      <w:pPr>
        <w:ind w:left="6983" w:hanging="420"/>
      </w:pPr>
    </w:lvl>
    <w:lvl w:ilvl="6" w:tplc="0409000F" w:tentative="1">
      <w:start w:val="1"/>
      <w:numFmt w:val="decimal"/>
      <w:lvlText w:val="%7."/>
      <w:lvlJc w:val="left"/>
      <w:pPr>
        <w:ind w:left="7403" w:hanging="420"/>
      </w:pPr>
    </w:lvl>
    <w:lvl w:ilvl="7" w:tplc="04090017" w:tentative="1">
      <w:start w:val="1"/>
      <w:numFmt w:val="aiueoFullWidth"/>
      <w:lvlText w:val="(%8)"/>
      <w:lvlJc w:val="left"/>
      <w:pPr>
        <w:ind w:left="7823" w:hanging="420"/>
      </w:pPr>
    </w:lvl>
    <w:lvl w:ilvl="8" w:tplc="04090011" w:tentative="1">
      <w:start w:val="1"/>
      <w:numFmt w:val="decimalEnclosedCircle"/>
      <w:lvlText w:val="%9"/>
      <w:lvlJc w:val="left"/>
      <w:pPr>
        <w:ind w:left="8243" w:hanging="420"/>
      </w:pPr>
    </w:lvl>
  </w:abstractNum>
  <w:abstractNum w:abstractNumId="1" w15:restartNumberingAfterBreak="0">
    <w:nsid w:val="23720D6C"/>
    <w:multiLevelType w:val="hybridMultilevel"/>
    <w:tmpl w:val="5F026C98"/>
    <w:lvl w:ilvl="0" w:tplc="1F988CF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34D874D9"/>
    <w:multiLevelType w:val="hybridMultilevel"/>
    <w:tmpl w:val="34A27F14"/>
    <w:lvl w:ilvl="0" w:tplc="A41408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2700862"/>
    <w:multiLevelType w:val="hybridMultilevel"/>
    <w:tmpl w:val="699C0EB4"/>
    <w:lvl w:ilvl="0" w:tplc="7F820E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D182E4F"/>
    <w:multiLevelType w:val="hybridMultilevel"/>
    <w:tmpl w:val="A1FE1726"/>
    <w:lvl w:ilvl="0" w:tplc="2CE26A26"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documentProtection w:edit="readOnly" w:enforcement="0"/>
  <w:defaultTabStop w:val="840"/>
  <w:drawingGridHorizontalSpacing w:val="115"/>
  <w:drawingGridVerticalSpacing w:val="150"/>
  <w:displayHorizontalDrawingGridEvery w:val="0"/>
  <w:displayVerticalDrawingGridEvery w:val="2"/>
  <w:characterSpacingControl w:val="compressPunctuation"/>
  <w:hdrShapeDefaults>
    <o:shapedefaults v:ext="edit" spidmax="2051">
      <v:textbox inset="5.85pt,.7pt,5.85pt,.7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szAwsDA3MDA2sbBU0lEKTi0uzszPAykwqgUAeh8CaCwAAAA="/>
  </w:docVars>
  <w:rsids>
    <w:rsidRoot w:val="005C3E6C"/>
    <w:rsid w:val="00003AD4"/>
    <w:rsid w:val="00005E10"/>
    <w:rsid w:val="00011972"/>
    <w:rsid w:val="0002581D"/>
    <w:rsid w:val="000258A1"/>
    <w:rsid w:val="00027FA0"/>
    <w:rsid w:val="000446D5"/>
    <w:rsid w:val="000505A9"/>
    <w:rsid w:val="00051C08"/>
    <w:rsid w:val="00053EB8"/>
    <w:rsid w:val="00056166"/>
    <w:rsid w:val="00056AE4"/>
    <w:rsid w:val="0006260B"/>
    <w:rsid w:val="0007008D"/>
    <w:rsid w:val="00080FE9"/>
    <w:rsid w:val="000820C9"/>
    <w:rsid w:val="00086F7D"/>
    <w:rsid w:val="000949C4"/>
    <w:rsid w:val="0009598F"/>
    <w:rsid w:val="000A2C79"/>
    <w:rsid w:val="000B26CD"/>
    <w:rsid w:val="000B338C"/>
    <w:rsid w:val="000B57D1"/>
    <w:rsid w:val="000B662F"/>
    <w:rsid w:val="000C3BD4"/>
    <w:rsid w:val="000C7E0F"/>
    <w:rsid w:val="000D2B9B"/>
    <w:rsid w:val="000D3FED"/>
    <w:rsid w:val="000E13C6"/>
    <w:rsid w:val="000E6843"/>
    <w:rsid w:val="000F22C6"/>
    <w:rsid w:val="000F311F"/>
    <w:rsid w:val="000F44EC"/>
    <w:rsid w:val="000F7D04"/>
    <w:rsid w:val="00101C61"/>
    <w:rsid w:val="00103A08"/>
    <w:rsid w:val="00111B2A"/>
    <w:rsid w:val="001215F0"/>
    <w:rsid w:val="00124962"/>
    <w:rsid w:val="00125AA5"/>
    <w:rsid w:val="00137D54"/>
    <w:rsid w:val="00141FA9"/>
    <w:rsid w:val="00145543"/>
    <w:rsid w:val="00145EE6"/>
    <w:rsid w:val="00152185"/>
    <w:rsid w:val="00152EA4"/>
    <w:rsid w:val="00157F17"/>
    <w:rsid w:val="001632AE"/>
    <w:rsid w:val="001638F7"/>
    <w:rsid w:val="00173EA6"/>
    <w:rsid w:val="00177D4F"/>
    <w:rsid w:val="001826E9"/>
    <w:rsid w:val="00182E3E"/>
    <w:rsid w:val="001876A8"/>
    <w:rsid w:val="0019236E"/>
    <w:rsid w:val="0019677B"/>
    <w:rsid w:val="001B1CA7"/>
    <w:rsid w:val="001B276F"/>
    <w:rsid w:val="001B282F"/>
    <w:rsid w:val="001B3341"/>
    <w:rsid w:val="001C59B1"/>
    <w:rsid w:val="001D3D6F"/>
    <w:rsid w:val="001D77C3"/>
    <w:rsid w:val="001E1C8F"/>
    <w:rsid w:val="001E5D93"/>
    <w:rsid w:val="001E7AB6"/>
    <w:rsid w:val="001F6397"/>
    <w:rsid w:val="0020625C"/>
    <w:rsid w:val="00210CA5"/>
    <w:rsid w:val="00212B8D"/>
    <w:rsid w:val="00215BC2"/>
    <w:rsid w:val="00222D17"/>
    <w:rsid w:val="00225138"/>
    <w:rsid w:val="00237A85"/>
    <w:rsid w:val="00247E4E"/>
    <w:rsid w:val="00253EAF"/>
    <w:rsid w:val="002547C8"/>
    <w:rsid w:val="0025519E"/>
    <w:rsid w:val="00257C38"/>
    <w:rsid w:val="00271C4C"/>
    <w:rsid w:val="0027387D"/>
    <w:rsid w:val="00274671"/>
    <w:rsid w:val="00276846"/>
    <w:rsid w:val="002B0121"/>
    <w:rsid w:val="002C4578"/>
    <w:rsid w:val="002D5CBA"/>
    <w:rsid w:val="002E16F5"/>
    <w:rsid w:val="002E26DF"/>
    <w:rsid w:val="002E57BC"/>
    <w:rsid w:val="002E7423"/>
    <w:rsid w:val="002F0681"/>
    <w:rsid w:val="002F45AD"/>
    <w:rsid w:val="002F4622"/>
    <w:rsid w:val="002F58A7"/>
    <w:rsid w:val="00300C3D"/>
    <w:rsid w:val="0030545C"/>
    <w:rsid w:val="00312AAF"/>
    <w:rsid w:val="00316819"/>
    <w:rsid w:val="00320563"/>
    <w:rsid w:val="0033181C"/>
    <w:rsid w:val="003349B9"/>
    <w:rsid w:val="00336EA3"/>
    <w:rsid w:val="0034287F"/>
    <w:rsid w:val="00342D0E"/>
    <w:rsid w:val="00350070"/>
    <w:rsid w:val="00357294"/>
    <w:rsid w:val="003700A2"/>
    <w:rsid w:val="00370CDB"/>
    <w:rsid w:val="003726C9"/>
    <w:rsid w:val="00376095"/>
    <w:rsid w:val="00381C8E"/>
    <w:rsid w:val="003839D6"/>
    <w:rsid w:val="003860A1"/>
    <w:rsid w:val="0038617C"/>
    <w:rsid w:val="0039125F"/>
    <w:rsid w:val="00394C84"/>
    <w:rsid w:val="0039598C"/>
    <w:rsid w:val="003A04F5"/>
    <w:rsid w:val="003A5A3D"/>
    <w:rsid w:val="003B379B"/>
    <w:rsid w:val="003B3A88"/>
    <w:rsid w:val="003C239C"/>
    <w:rsid w:val="003C4939"/>
    <w:rsid w:val="003C5876"/>
    <w:rsid w:val="003D29ED"/>
    <w:rsid w:val="003D5F0A"/>
    <w:rsid w:val="003D6C2B"/>
    <w:rsid w:val="003F30F4"/>
    <w:rsid w:val="00411421"/>
    <w:rsid w:val="00427891"/>
    <w:rsid w:val="0043602E"/>
    <w:rsid w:val="004455FA"/>
    <w:rsid w:val="0045308D"/>
    <w:rsid w:val="00456A58"/>
    <w:rsid w:val="00457677"/>
    <w:rsid w:val="004617F9"/>
    <w:rsid w:val="00462154"/>
    <w:rsid w:val="004678F0"/>
    <w:rsid w:val="00471CCB"/>
    <w:rsid w:val="00492C75"/>
    <w:rsid w:val="00494700"/>
    <w:rsid w:val="004B0736"/>
    <w:rsid w:val="004B4F0D"/>
    <w:rsid w:val="004B78E2"/>
    <w:rsid w:val="004C3C5C"/>
    <w:rsid w:val="004D2DBC"/>
    <w:rsid w:val="004D3C04"/>
    <w:rsid w:val="004D64EF"/>
    <w:rsid w:val="004E01C5"/>
    <w:rsid w:val="004F6B6F"/>
    <w:rsid w:val="004F719D"/>
    <w:rsid w:val="005024A8"/>
    <w:rsid w:val="00510D8E"/>
    <w:rsid w:val="00512B96"/>
    <w:rsid w:val="00532C0F"/>
    <w:rsid w:val="0054011D"/>
    <w:rsid w:val="005568DF"/>
    <w:rsid w:val="00560F9C"/>
    <w:rsid w:val="005613E1"/>
    <w:rsid w:val="00563C31"/>
    <w:rsid w:val="00565774"/>
    <w:rsid w:val="00572E73"/>
    <w:rsid w:val="005775F6"/>
    <w:rsid w:val="00580107"/>
    <w:rsid w:val="00587B52"/>
    <w:rsid w:val="00591611"/>
    <w:rsid w:val="005B066F"/>
    <w:rsid w:val="005C3E6C"/>
    <w:rsid w:val="005C4AE6"/>
    <w:rsid w:val="005D1009"/>
    <w:rsid w:val="005D2412"/>
    <w:rsid w:val="005D6E3E"/>
    <w:rsid w:val="005E0BAB"/>
    <w:rsid w:val="005E0C59"/>
    <w:rsid w:val="005E264A"/>
    <w:rsid w:val="005E4B78"/>
    <w:rsid w:val="005E5DB6"/>
    <w:rsid w:val="005E6C0C"/>
    <w:rsid w:val="005F382B"/>
    <w:rsid w:val="005F43EE"/>
    <w:rsid w:val="005F4614"/>
    <w:rsid w:val="00607A60"/>
    <w:rsid w:val="00607BBE"/>
    <w:rsid w:val="006100F2"/>
    <w:rsid w:val="00615A0A"/>
    <w:rsid w:val="00623546"/>
    <w:rsid w:val="006250A5"/>
    <w:rsid w:val="00625F53"/>
    <w:rsid w:val="006311E1"/>
    <w:rsid w:val="00632C08"/>
    <w:rsid w:val="00632D4B"/>
    <w:rsid w:val="006339AB"/>
    <w:rsid w:val="006339D9"/>
    <w:rsid w:val="00636AE6"/>
    <w:rsid w:val="006463DA"/>
    <w:rsid w:val="00646419"/>
    <w:rsid w:val="00647DB3"/>
    <w:rsid w:val="006553A2"/>
    <w:rsid w:val="0065567E"/>
    <w:rsid w:val="00664056"/>
    <w:rsid w:val="006648E4"/>
    <w:rsid w:val="00674C60"/>
    <w:rsid w:val="0067763A"/>
    <w:rsid w:val="006811C6"/>
    <w:rsid w:val="006828C8"/>
    <w:rsid w:val="00687D00"/>
    <w:rsid w:val="006904F8"/>
    <w:rsid w:val="006A190F"/>
    <w:rsid w:val="006A1EC9"/>
    <w:rsid w:val="006A423D"/>
    <w:rsid w:val="006A4FB2"/>
    <w:rsid w:val="006C4426"/>
    <w:rsid w:val="006D6767"/>
    <w:rsid w:val="006E3BDC"/>
    <w:rsid w:val="006E5DCA"/>
    <w:rsid w:val="006E79A9"/>
    <w:rsid w:val="006F5A0A"/>
    <w:rsid w:val="00707F7E"/>
    <w:rsid w:val="00725200"/>
    <w:rsid w:val="0072770C"/>
    <w:rsid w:val="00740BA5"/>
    <w:rsid w:val="007429AF"/>
    <w:rsid w:val="0076416A"/>
    <w:rsid w:val="00765BBB"/>
    <w:rsid w:val="00767626"/>
    <w:rsid w:val="007710F3"/>
    <w:rsid w:val="007740CD"/>
    <w:rsid w:val="00774E35"/>
    <w:rsid w:val="00784C36"/>
    <w:rsid w:val="00785913"/>
    <w:rsid w:val="0079554F"/>
    <w:rsid w:val="007A1684"/>
    <w:rsid w:val="007A6B0B"/>
    <w:rsid w:val="007C6A05"/>
    <w:rsid w:val="007D429F"/>
    <w:rsid w:val="007E0B62"/>
    <w:rsid w:val="007E21A5"/>
    <w:rsid w:val="007E5936"/>
    <w:rsid w:val="007F1CA7"/>
    <w:rsid w:val="007F76CD"/>
    <w:rsid w:val="007F7EDD"/>
    <w:rsid w:val="00812511"/>
    <w:rsid w:val="00812C3C"/>
    <w:rsid w:val="00815572"/>
    <w:rsid w:val="0082568D"/>
    <w:rsid w:val="00826532"/>
    <w:rsid w:val="008310FE"/>
    <w:rsid w:val="00836331"/>
    <w:rsid w:val="00846952"/>
    <w:rsid w:val="008519DB"/>
    <w:rsid w:val="00857C8A"/>
    <w:rsid w:val="00865BD4"/>
    <w:rsid w:val="00866922"/>
    <w:rsid w:val="00867F75"/>
    <w:rsid w:val="008735AF"/>
    <w:rsid w:val="00875DD6"/>
    <w:rsid w:val="00880179"/>
    <w:rsid w:val="0088642E"/>
    <w:rsid w:val="00887143"/>
    <w:rsid w:val="00890BD4"/>
    <w:rsid w:val="008A4FCD"/>
    <w:rsid w:val="008B279E"/>
    <w:rsid w:val="008B4ABE"/>
    <w:rsid w:val="008C5253"/>
    <w:rsid w:val="008D18FF"/>
    <w:rsid w:val="008D419B"/>
    <w:rsid w:val="008D50BA"/>
    <w:rsid w:val="008E2999"/>
    <w:rsid w:val="008E3E30"/>
    <w:rsid w:val="008E65BC"/>
    <w:rsid w:val="008F13D1"/>
    <w:rsid w:val="008F558F"/>
    <w:rsid w:val="00900FE8"/>
    <w:rsid w:val="0091591A"/>
    <w:rsid w:val="00917A7E"/>
    <w:rsid w:val="00927B18"/>
    <w:rsid w:val="009311CA"/>
    <w:rsid w:val="00931E62"/>
    <w:rsid w:val="00932530"/>
    <w:rsid w:val="00932D16"/>
    <w:rsid w:val="00934413"/>
    <w:rsid w:val="0093588F"/>
    <w:rsid w:val="00942DBF"/>
    <w:rsid w:val="0095343A"/>
    <w:rsid w:val="00955138"/>
    <w:rsid w:val="00957311"/>
    <w:rsid w:val="00964EC2"/>
    <w:rsid w:val="00965141"/>
    <w:rsid w:val="00973A9E"/>
    <w:rsid w:val="00974BE7"/>
    <w:rsid w:val="00987B8D"/>
    <w:rsid w:val="00996DD2"/>
    <w:rsid w:val="0099798D"/>
    <w:rsid w:val="009A492D"/>
    <w:rsid w:val="009B0801"/>
    <w:rsid w:val="009B2CF2"/>
    <w:rsid w:val="009B603D"/>
    <w:rsid w:val="009C2A07"/>
    <w:rsid w:val="009D77D1"/>
    <w:rsid w:val="009D7C04"/>
    <w:rsid w:val="009E13FA"/>
    <w:rsid w:val="009E68AA"/>
    <w:rsid w:val="00A001A6"/>
    <w:rsid w:val="00A0298C"/>
    <w:rsid w:val="00A114D9"/>
    <w:rsid w:val="00A122C6"/>
    <w:rsid w:val="00A23970"/>
    <w:rsid w:val="00A27A50"/>
    <w:rsid w:val="00A4235F"/>
    <w:rsid w:val="00A43F84"/>
    <w:rsid w:val="00A44AC1"/>
    <w:rsid w:val="00A45AF4"/>
    <w:rsid w:val="00A45C80"/>
    <w:rsid w:val="00A55348"/>
    <w:rsid w:val="00A5707C"/>
    <w:rsid w:val="00A575D4"/>
    <w:rsid w:val="00A60293"/>
    <w:rsid w:val="00A6118B"/>
    <w:rsid w:val="00A611E3"/>
    <w:rsid w:val="00A6461C"/>
    <w:rsid w:val="00A65386"/>
    <w:rsid w:val="00A815CE"/>
    <w:rsid w:val="00AA17DF"/>
    <w:rsid w:val="00AC5E46"/>
    <w:rsid w:val="00AC757E"/>
    <w:rsid w:val="00AD1953"/>
    <w:rsid w:val="00AE0B2B"/>
    <w:rsid w:val="00AF7695"/>
    <w:rsid w:val="00B00708"/>
    <w:rsid w:val="00B05D9E"/>
    <w:rsid w:val="00B07EE7"/>
    <w:rsid w:val="00B104EB"/>
    <w:rsid w:val="00B1305F"/>
    <w:rsid w:val="00B24CFE"/>
    <w:rsid w:val="00B24EF8"/>
    <w:rsid w:val="00B32EA2"/>
    <w:rsid w:val="00B42FCF"/>
    <w:rsid w:val="00B5436D"/>
    <w:rsid w:val="00B54C69"/>
    <w:rsid w:val="00B6223F"/>
    <w:rsid w:val="00B76E64"/>
    <w:rsid w:val="00B8013B"/>
    <w:rsid w:val="00B83BCC"/>
    <w:rsid w:val="00B91DEC"/>
    <w:rsid w:val="00B967F8"/>
    <w:rsid w:val="00B96BC1"/>
    <w:rsid w:val="00B977A6"/>
    <w:rsid w:val="00BB096C"/>
    <w:rsid w:val="00BB5E62"/>
    <w:rsid w:val="00BB6FF6"/>
    <w:rsid w:val="00BC082A"/>
    <w:rsid w:val="00BD0E82"/>
    <w:rsid w:val="00BD2B6C"/>
    <w:rsid w:val="00BD2EA6"/>
    <w:rsid w:val="00BE5B68"/>
    <w:rsid w:val="00BF0C23"/>
    <w:rsid w:val="00BF54B3"/>
    <w:rsid w:val="00C25524"/>
    <w:rsid w:val="00C43E27"/>
    <w:rsid w:val="00C459A0"/>
    <w:rsid w:val="00C46B51"/>
    <w:rsid w:val="00C50D04"/>
    <w:rsid w:val="00C7227D"/>
    <w:rsid w:val="00C75777"/>
    <w:rsid w:val="00C86F58"/>
    <w:rsid w:val="00CA5151"/>
    <w:rsid w:val="00CA6BA5"/>
    <w:rsid w:val="00CB603B"/>
    <w:rsid w:val="00CC14A4"/>
    <w:rsid w:val="00CC1520"/>
    <w:rsid w:val="00CC2E01"/>
    <w:rsid w:val="00CD1DCE"/>
    <w:rsid w:val="00CD2CBC"/>
    <w:rsid w:val="00CE3568"/>
    <w:rsid w:val="00CF0C7C"/>
    <w:rsid w:val="00CF13D6"/>
    <w:rsid w:val="00CF2FDA"/>
    <w:rsid w:val="00CF3422"/>
    <w:rsid w:val="00CF7EF9"/>
    <w:rsid w:val="00D22F1D"/>
    <w:rsid w:val="00D473CD"/>
    <w:rsid w:val="00D53949"/>
    <w:rsid w:val="00D62A2C"/>
    <w:rsid w:val="00D63A2F"/>
    <w:rsid w:val="00D679F4"/>
    <w:rsid w:val="00D8408A"/>
    <w:rsid w:val="00D916A0"/>
    <w:rsid w:val="00D97D83"/>
    <w:rsid w:val="00DA0860"/>
    <w:rsid w:val="00DA3C33"/>
    <w:rsid w:val="00DA57F1"/>
    <w:rsid w:val="00DB0FA4"/>
    <w:rsid w:val="00DB1A85"/>
    <w:rsid w:val="00DB2C83"/>
    <w:rsid w:val="00DB66AF"/>
    <w:rsid w:val="00DB7E13"/>
    <w:rsid w:val="00DC2116"/>
    <w:rsid w:val="00DC5519"/>
    <w:rsid w:val="00DD6D4E"/>
    <w:rsid w:val="00DE2E3E"/>
    <w:rsid w:val="00DE71A2"/>
    <w:rsid w:val="00DF02F6"/>
    <w:rsid w:val="00DF2FA7"/>
    <w:rsid w:val="00E02CB2"/>
    <w:rsid w:val="00E05613"/>
    <w:rsid w:val="00E1079E"/>
    <w:rsid w:val="00E12C6E"/>
    <w:rsid w:val="00E13161"/>
    <w:rsid w:val="00E137FD"/>
    <w:rsid w:val="00E13D85"/>
    <w:rsid w:val="00E245BD"/>
    <w:rsid w:val="00E320DE"/>
    <w:rsid w:val="00E3244F"/>
    <w:rsid w:val="00E366B3"/>
    <w:rsid w:val="00E41B66"/>
    <w:rsid w:val="00E44F99"/>
    <w:rsid w:val="00E50830"/>
    <w:rsid w:val="00E50C6D"/>
    <w:rsid w:val="00E51E68"/>
    <w:rsid w:val="00E550A6"/>
    <w:rsid w:val="00E66C4B"/>
    <w:rsid w:val="00E7158C"/>
    <w:rsid w:val="00E81DD5"/>
    <w:rsid w:val="00E90C60"/>
    <w:rsid w:val="00EA1008"/>
    <w:rsid w:val="00EA3093"/>
    <w:rsid w:val="00EB01AE"/>
    <w:rsid w:val="00EB0E6B"/>
    <w:rsid w:val="00EB6AE7"/>
    <w:rsid w:val="00EC1516"/>
    <w:rsid w:val="00EC16D4"/>
    <w:rsid w:val="00EC70D1"/>
    <w:rsid w:val="00EC79BC"/>
    <w:rsid w:val="00EF0174"/>
    <w:rsid w:val="00F20561"/>
    <w:rsid w:val="00F20774"/>
    <w:rsid w:val="00F22499"/>
    <w:rsid w:val="00F30493"/>
    <w:rsid w:val="00F308B1"/>
    <w:rsid w:val="00F3480F"/>
    <w:rsid w:val="00F35831"/>
    <w:rsid w:val="00F4789F"/>
    <w:rsid w:val="00F53930"/>
    <w:rsid w:val="00F57F50"/>
    <w:rsid w:val="00F62422"/>
    <w:rsid w:val="00F67DEA"/>
    <w:rsid w:val="00F71527"/>
    <w:rsid w:val="00F73181"/>
    <w:rsid w:val="00F8006B"/>
    <w:rsid w:val="00F817E5"/>
    <w:rsid w:val="00F82B4C"/>
    <w:rsid w:val="00F83FA0"/>
    <w:rsid w:val="00F8419B"/>
    <w:rsid w:val="00F870B0"/>
    <w:rsid w:val="00F93514"/>
    <w:rsid w:val="00FA1D39"/>
    <w:rsid w:val="00FA24B1"/>
    <w:rsid w:val="00FB010D"/>
    <w:rsid w:val="00FB293D"/>
    <w:rsid w:val="00FB6482"/>
    <w:rsid w:val="00FC3EEB"/>
    <w:rsid w:val="00FD3788"/>
    <w:rsid w:val="00FD63A1"/>
    <w:rsid w:val="00FF1228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>
      <v:textbox inset="5.85pt,.7pt,5.85pt,.7pt"/>
    </o:shapedefaults>
    <o:shapelayout v:ext="edit">
      <o:idmap v:ext="edit" data="1"/>
    </o:shapelayout>
  </w:shapeDefaults>
  <w:decimalSymbol w:val="."/>
  <w:listSeparator w:val=","/>
  <w14:docId w14:val="5E5B91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3E6C"/>
    <w:pPr>
      <w:widowControl w:val="0"/>
      <w:jc w:val="both"/>
    </w:pPr>
    <w:rPr>
      <w:rFonts w:ascii="ＭＳ ゴシック" w:eastAsia="ＭＳ ゴシック"/>
      <w:kern w:val="2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393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F53930"/>
    <w:rPr>
      <w:rFonts w:ascii="ＭＳ ゴシック" w:eastAsia="ＭＳ ゴシック"/>
      <w:kern w:val="2"/>
      <w:sz w:val="22"/>
      <w:szCs w:val="22"/>
    </w:rPr>
  </w:style>
  <w:style w:type="paragraph" w:styleId="a5">
    <w:name w:val="footer"/>
    <w:basedOn w:val="a"/>
    <w:link w:val="a6"/>
    <w:uiPriority w:val="99"/>
    <w:unhideWhenUsed/>
    <w:rsid w:val="00F5393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F53930"/>
    <w:rPr>
      <w:rFonts w:ascii="ＭＳ ゴシック" w:eastAsia="ＭＳ ゴシック"/>
      <w:kern w:val="2"/>
      <w:sz w:val="22"/>
      <w:szCs w:val="22"/>
    </w:rPr>
  </w:style>
  <w:style w:type="table" w:styleId="a7">
    <w:name w:val="Table Grid"/>
    <w:basedOn w:val="a1"/>
    <w:uiPriority w:val="59"/>
    <w:rsid w:val="00F5393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8">
    <w:name w:val="Document Map"/>
    <w:basedOn w:val="a"/>
    <w:link w:val="a9"/>
    <w:uiPriority w:val="99"/>
    <w:semiHidden/>
    <w:unhideWhenUsed/>
    <w:rsid w:val="00785913"/>
    <w:rPr>
      <w:rFonts w:ascii="MS UI Gothic" w:eastAsia="MS UI Gothic"/>
      <w:sz w:val="18"/>
      <w:szCs w:val="18"/>
    </w:rPr>
  </w:style>
  <w:style w:type="character" w:customStyle="1" w:styleId="a9">
    <w:name w:val="見出しマップ (文字)"/>
    <w:link w:val="a8"/>
    <w:uiPriority w:val="99"/>
    <w:semiHidden/>
    <w:rsid w:val="00785913"/>
    <w:rPr>
      <w:rFonts w:ascii="MS UI Gothic" w:eastAsia="MS UI Gothic"/>
      <w:kern w:val="2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BE5B68"/>
    <w:rPr>
      <w:rFonts w:ascii="Arial" w:hAnsi="Arial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BE5B68"/>
    <w:rPr>
      <w:rFonts w:ascii="Arial" w:eastAsia="ＭＳ ゴシック" w:hAnsi="Arial" w:cs="Times New Roman"/>
      <w:kern w:val="2"/>
      <w:sz w:val="18"/>
      <w:szCs w:val="18"/>
    </w:rPr>
  </w:style>
  <w:style w:type="character" w:styleId="ac">
    <w:name w:val="annotation reference"/>
    <w:uiPriority w:val="99"/>
    <w:semiHidden/>
    <w:unhideWhenUsed/>
    <w:rsid w:val="00BB5E62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BB5E62"/>
    <w:pPr>
      <w:jc w:val="left"/>
    </w:pPr>
  </w:style>
  <w:style w:type="character" w:customStyle="1" w:styleId="ae">
    <w:name w:val="コメント文字列 (文字)"/>
    <w:link w:val="ad"/>
    <w:uiPriority w:val="99"/>
    <w:semiHidden/>
    <w:rsid w:val="00BB5E62"/>
    <w:rPr>
      <w:rFonts w:ascii="ＭＳ ゴシック" w:eastAsia="ＭＳ ゴシック"/>
      <w:kern w:val="2"/>
      <w:sz w:val="22"/>
      <w:szCs w:val="2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BB5E62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BB5E62"/>
    <w:rPr>
      <w:rFonts w:ascii="ＭＳ ゴシック" w:eastAsia="ＭＳ ゴシック"/>
      <w:b/>
      <w:bCs/>
      <w:kern w:val="2"/>
      <w:sz w:val="22"/>
      <w:szCs w:val="22"/>
    </w:rPr>
  </w:style>
  <w:style w:type="paragraph" w:styleId="af1">
    <w:name w:val="Revision"/>
    <w:hidden/>
    <w:uiPriority w:val="99"/>
    <w:semiHidden/>
    <w:rsid w:val="00DF02F6"/>
    <w:rPr>
      <w:rFonts w:ascii="ＭＳ ゴシック" w:eastAsia="ＭＳ ゴシック"/>
      <w:kern w:val="2"/>
      <w:sz w:val="22"/>
      <w:szCs w:val="22"/>
    </w:rPr>
  </w:style>
  <w:style w:type="paragraph" w:styleId="af2">
    <w:name w:val="Closing"/>
    <w:basedOn w:val="a"/>
    <w:link w:val="af3"/>
    <w:uiPriority w:val="99"/>
    <w:unhideWhenUsed/>
    <w:rsid w:val="00F93514"/>
    <w:pPr>
      <w:jc w:val="right"/>
    </w:pPr>
    <w:rPr>
      <w:rFonts w:hAnsi="ＭＳ ゴシック"/>
      <w:sz w:val="20"/>
      <w:szCs w:val="20"/>
    </w:rPr>
  </w:style>
  <w:style w:type="character" w:customStyle="1" w:styleId="af3">
    <w:name w:val="結語 (文字)"/>
    <w:link w:val="af2"/>
    <w:uiPriority w:val="99"/>
    <w:rsid w:val="00F93514"/>
    <w:rPr>
      <w:rFonts w:ascii="ＭＳ ゴシック" w:eastAsia="ＭＳ ゴシック" w:hAnsi="ＭＳ ゴシック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西暦　　　　年　　月　　日</vt:lpstr>
      <vt:lpstr>西暦　　　　年　　月　　日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暦　　　　年　　月　　日</dc:title>
  <dc:subject/>
  <dc:creator/>
  <cp:keywords/>
  <dc:description/>
  <cp:lastModifiedBy/>
  <cp:revision>1</cp:revision>
  <dcterms:created xsi:type="dcterms:W3CDTF">2019-07-19T01:51:00Z</dcterms:created>
  <dcterms:modified xsi:type="dcterms:W3CDTF">2020-02-20T06:35:00Z</dcterms:modified>
</cp:coreProperties>
</file>